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Pr="005E36AF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 w:rsidRPr="005E36AF"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Pr="005E36AF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 w:rsidRPr="005E36AF"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Pr="005E36AF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 w:rsidRPr="005E36AF"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Pr="005E36AF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1. Which one of the following is an Imperative Language?</w:t>
      </w:r>
    </w:p>
    <w:p w14:paraId="00000006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07" w14:textId="77777777" w:rsidR="00173A24" w:rsidRPr="005E36AF" w:rsidRDefault="009526BB">
      <w:pPr>
        <w:numPr>
          <w:ilvl w:val="0"/>
          <w:numId w:val="2"/>
        </w:num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HTML</w:t>
      </w:r>
    </w:p>
    <w:p w14:paraId="00000008" w14:textId="77777777" w:rsidR="00173A24" w:rsidRPr="005E36AF" w:rsidRDefault="009526BB">
      <w:pPr>
        <w:numPr>
          <w:ilvl w:val="0"/>
          <w:numId w:val="2"/>
        </w:num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CSS</w:t>
      </w:r>
    </w:p>
    <w:p w14:paraId="00000009" w14:textId="77777777" w:rsidR="00173A24" w:rsidRPr="005E36AF" w:rsidRDefault="009526BB">
      <w:pPr>
        <w:numPr>
          <w:ilvl w:val="0"/>
          <w:numId w:val="2"/>
        </w:num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Java Script</w:t>
      </w:r>
    </w:p>
    <w:p w14:paraId="0000000A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7A355AC0" w14:textId="03D2E7DA" w:rsidR="002D2443" w:rsidRPr="005E36AF" w:rsidRDefault="009526BB" w:rsidP="002D2443">
      <w:pPr>
        <w:spacing w:line="240" w:lineRule="auto"/>
        <w:ind w:left="720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  <w:u w:val="single"/>
        </w:rPr>
        <w:t xml:space="preserve">Answer: </w:t>
      </w:r>
      <w:r w:rsidR="002D2443" w:rsidRPr="005E36AF">
        <w:rPr>
          <w:rFonts w:ascii="Arial Black" w:eastAsia="Muli" w:hAnsi="Arial Black" w:cs="Muli"/>
          <w:sz w:val="28"/>
          <w:szCs w:val="28"/>
        </w:rPr>
        <w:t>Java Script</w:t>
      </w:r>
    </w:p>
    <w:p w14:paraId="0000000B" w14:textId="6BE77E2B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0C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0D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0E" w14:textId="5FACE5F4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2. Which one of the following is a Declarative Language?</w:t>
      </w:r>
    </w:p>
    <w:p w14:paraId="0000000F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10" w14:textId="77777777" w:rsidR="00173A24" w:rsidRPr="005E36AF" w:rsidRDefault="009526BB">
      <w:pPr>
        <w:numPr>
          <w:ilvl w:val="0"/>
          <w:numId w:val="1"/>
        </w:num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HTML</w:t>
      </w:r>
    </w:p>
    <w:p w14:paraId="00000011" w14:textId="77777777" w:rsidR="00173A24" w:rsidRPr="005E36AF" w:rsidRDefault="009526BB">
      <w:pPr>
        <w:numPr>
          <w:ilvl w:val="0"/>
          <w:numId w:val="1"/>
        </w:num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CSS</w:t>
      </w:r>
    </w:p>
    <w:p w14:paraId="00000012" w14:textId="77777777" w:rsidR="00173A24" w:rsidRPr="005E36AF" w:rsidRDefault="009526BB">
      <w:pPr>
        <w:numPr>
          <w:ilvl w:val="0"/>
          <w:numId w:val="1"/>
        </w:num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Java Script</w:t>
      </w:r>
    </w:p>
    <w:p w14:paraId="00000013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4450A1D0" w14:textId="77777777" w:rsidR="002D2443" w:rsidRPr="005E36AF" w:rsidRDefault="009526BB" w:rsidP="002D2443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  <w:u w:val="single"/>
        </w:rPr>
        <w:t xml:space="preserve">Answer: </w:t>
      </w:r>
      <w:r w:rsidR="002D2443" w:rsidRPr="005E36AF">
        <w:rPr>
          <w:rFonts w:ascii="Arial Black" w:eastAsia="Muli" w:hAnsi="Arial Black" w:cs="Muli"/>
          <w:sz w:val="28"/>
          <w:szCs w:val="28"/>
        </w:rPr>
        <w:t>CSS</w:t>
      </w:r>
    </w:p>
    <w:p w14:paraId="00000014" w14:textId="645C7CDB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  <w:u w:val="single"/>
        </w:rPr>
      </w:pPr>
    </w:p>
    <w:p w14:paraId="00000015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16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17" w14:textId="7096AE62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3. Name two uses of a DIV tag?</w:t>
      </w:r>
    </w:p>
    <w:p w14:paraId="00000018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19" w14:textId="7A00A5C3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  <w:u w:val="single"/>
        </w:rPr>
      </w:pPr>
      <w:r w:rsidRPr="005E36AF">
        <w:rPr>
          <w:rFonts w:ascii="Arial Black" w:eastAsia="Muli" w:hAnsi="Arial Black" w:cs="Muli"/>
          <w:sz w:val="28"/>
          <w:szCs w:val="28"/>
          <w:u w:val="single"/>
        </w:rPr>
        <w:t>Answer:</w:t>
      </w:r>
      <w:r w:rsidR="002D2443" w:rsidRPr="005E36AF">
        <w:rPr>
          <w:rFonts w:ascii="Arial Black" w:hAnsi="Arial Black"/>
          <w:color w:val="111111"/>
          <w:sz w:val="28"/>
          <w:szCs w:val="28"/>
          <w:shd w:val="clear" w:color="auto" w:fill="FFFFFF"/>
        </w:rPr>
        <w:t xml:space="preserve"> </w:t>
      </w:r>
      <w:r w:rsidR="002D2443" w:rsidRPr="005E36AF">
        <w:rPr>
          <w:rFonts w:ascii="Arial Black" w:hAnsi="Arial Black"/>
          <w:color w:val="111111"/>
          <w:sz w:val="28"/>
          <w:szCs w:val="28"/>
          <w:shd w:val="clear" w:color="auto" w:fill="FFFFFF"/>
        </w:rPr>
        <w:t> header</w:t>
      </w:r>
      <w:r w:rsidR="002D2443" w:rsidRPr="005E36AF">
        <w:rPr>
          <w:rFonts w:ascii="Arial Black" w:hAnsi="Arial Black"/>
          <w:color w:val="111111"/>
          <w:sz w:val="28"/>
          <w:szCs w:val="28"/>
          <w:shd w:val="clear" w:color="auto" w:fill="FFFFFF"/>
        </w:rPr>
        <w:t xml:space="preserve"> and </w:t>
      </w:r>
      <w:r w:rsidR="002D2443" w:rsidRPr="005E36AF">
        <w:rPr>
          <w:rFonts w:ascii="Arial Black" w:hAnsi="Arial Black"/>
          <w:color w:val="111111"/>
          <w:sz w:val="28"/>
          <w:szCs w:val="28"/>
          <w:shd w:val="clear" w:color="auto" w:fill="FFFFFF"/>
        </w:rPr>
        <w:t>footer</w:t>
      </w:r>
    </w:p>
    <w:p w14:paraId="0000001A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1B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1C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1D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1E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1F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20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21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22" w14:textId="77777777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lastRenderedPageBreak/>
        <w:t>4. What is the difference between relative positioning and absolute positioning in HTML?</w:t>
      </w:r>
    </w:p>
    <w:p w14:paraId="00000023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24" w14:textId="1D46DA30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  <w:u w:val="single"/>
        </w:rPr>
      </w:pPr>
      <w:r w:rsidRPr="005E36AF">
        <w:rPr>
          <w:rFonts w:ascii="Arial Black" w:eastAsia="Muli" w:hAnsi="Arial Black" w:cs="Muli"/>
          <w:sz w:val="28"/>
          <w:szCs w:val="28"/>
          <w:u w:val="single"/>
        </w:rPr>
        <w:t xml:space="preserve">Answer: </w:t>
      </w:r>
      <w:r w:rsidR="002D2443" w:rsidRPr="005E36AF">
        <w:rPr>
          <w:rFonts w:ascii="Arial Black" w:eastAsia="Muli" w:hAnsi="Arial Black" w:cs="Muli"/>
          <w:sz w:val="28"/>
          <w:szCs w:val="28"/>
          <w:u w:val="single"/>
        </w:rPr>
        <w:t>relative means same and absolute mean difference</w:t>
      </w:r>
    </w:p>
    <w:p w14:paraId="00000025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b/>
          <w:sz w:val="28"/>
          <w:szCs w:val="28"/>
        </w:rPr>
      </w:pPr>
    </w:p>
    <w:p w14:paraId="00000026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b/>
          <w:sz w:val="28"/>
          <w:szCs w:val="28"/>
        </w:rPr>
      </w:pPr>
    </w:p>
    <w:p w14:paraId="00000027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b/>
          <w:sz w:val="28"/>
          <w:szCs w:val="28"/>
        </w:rPr>
      </w:pPr>
    </w:p>
    <w:p w14:paraId="00000028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b/>
          <w:sz w:val="28"/>
          <w:szCs w:val="28"/>
        </w:rPr>
      </w:pPr>
    </w:p>
    <w:p w14:paraId="00000029" w14:textId="4BA0BD9B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5. What is the use of opacity in CSS?</w:t>
      </w:r>
    </w:p>
    <w:p w14:paraId="0000002A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1812670E" w14:textId="77777777" w:rsidR="002D2443" w:rsidRPr="005E36AF" w:rsidRDefault="009526BB" w:rsidP="002D2443">
      <w:pPr>
        <w:shd w:val="clear" w:color="auto" w:fill="FFFFFF"/>
        <w:spacing w:line="330" w:lineRule="atLeast"/>
        <w:rPr>
          <w:rFonts w:ascii="Arial Black" w:eastAsia="Times New Roman" w:hAnsi="Arial Black" w:cs="Times New Roman"/>
          <w:color w:val="111111"/>
          <w:sz w:val="28"/>
          <w:szCs w:val="28"/>
          <w:lang w:val="en-US" w:eastAsia="en-US"/>
        </w:rPr>
      </w:pPr>
      <w:r w:rsidRPr="005E36AF">
        <w:rPr>
          <w:rFonts w:ascii="Arial Black" w:eastAsia="Muli" w:hAnsi="Arial Black" w:cs="Muli"/>
          <w:sz w:val="28"/>
          <w:szCs w:val="28"/>
          <w:u w:val="single"/>
        </w:rPr>
        <w:t xml:space="preserve">Answer: </w:t>
      </w:r>
      <w:r w:rsidR="002D2443" w:rsidRPr="005E36AF">
        <w:rPr>
          <w:rFonts w:ascii="Arial Black" w:eastAsia="Times New Roman" w:hAnsi="Arial Black" w:cs="Times New Roman"/>
          <w:color w:val="111111"/>
          <w:sz w:val="28"/>
          <w:szCs w:val="28"/>
          <w:lang w:val="en-US" w:eastAsia="en-US"/>
        </w:rPr>
        <w:t>CSS Syntax</w:t>
      </w:r>
    </w:p>
    <w:p w14:paraId="0000002B" w14:textId="1508408E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  <w:u w:val="single"/>
        </w:rPr>
      </w:pPr>
    </w:p>
    <w:p w14:paraId="0000002C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2D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2E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2F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0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1" w14:textId="4E025C6E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6. Which is the programming language used in the React Native Framework?</w:t>
      </w:r>
    </w:p>
    <w:p w14:paraId="00000032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3" w14:textId="2228E8F5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  <w:u w:val="single"/>
        </w:rPr>
      </w:pPr>
      <w:r w:rsidRPr="005E36AF">
        <w:rPr>
          <w:rFonts w:ascii="Arial Black" w:eastAsia="Muli" w:hAnsi="Arial Black" w:cs="Muli"/>
          <w:sz w:val="28"/>
          <w:szCs w:val="28"/>
          <w:u w:val="single"/>
        </w:rPr>
        <w:t xml:space="preserve">Answer: </w:t>
      </w:r>
      <w:r w:rsidR="005E36AF" w:rsidRPr="005E36AF">
        <w:rPr>
          <w:rFonts w:ascii="Arial Black" w:hAnsi="Arial Black"/>
          <w:color w:val="111111"/>
          <w:sz w:val="28"/>
          <w:szCs w:val="28"/>
          <w:shd w:val="clear" w:color="auto" w:fill="FFFFFF"/>
        </w:rPr>
        <w:t>JavaScript</w:t>
      </w:r>
    </w:p>
    <w:p w14:paraId="00000034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5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6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7" w14:textId="73C4551E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7. Which online editor are we using for creating our apps in React Native Framework?</w:t>
      </w:r>
    </w:p>
    <w:p w14:paraId="00000038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9" w14:textId="41C3D7FA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  <w:u w:val="single"/>
        </w:rPr>
      </w:pPr>
      <w:r w:rsidRPr="005E36AF">
        <w:rPr>
          <w:rFonts w:ascii="Arial Black" w:eastAsia="Muli" w:hAnsi="Arial Black" w:cs="Muli"/>
          <w:sz w:val="28"/>
          <w:szCs w:val="28"/>
          <w:u w:val="single"/>
        </w:rPr>
        <w:t xml:space="preserve">Answer: </w:t>
      </w:r>
      <w:r w:rsidR="005E36AF" w:rsidRPr="005E36AF">
        <w:rPr>
          <w:rFonts w:ascii="Arial Black" w:eastAsia="Muli" w:hAnsi="Arial Black" w:cs="Muli"/>
          <w:sz w:val="28"/>
          <w:szCs w:val="28"/>
          <w:u w:val="single"/>
        </w:rPr>
        <w:t xml:space="preserve"> snack</w:t>
      </w:r>
    </w:p>
    <w:p w14:paraId="0000003A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B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C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D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E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3F" w14:textId="089A1E6F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lastRenderedPageBreak/>
        <w:t>8. Write the steps to test your first designed app in the online editor on mobile.</w:t>
      </w:r>
    </w:p>
    <w:p w14:paraId="00000040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1" w14:textId="3AA846A6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  <w:u w:val="single"/>
        </w:rPr>
      </w:pPr>
      <w:r w:rsidRPr="005E36AF">
        <w:rPr>
          <w:rFonts w:ascii="Arial Black" w:eastAsia="Muli" w:hAnsi="Arial Black" w:cs="Muli"/>
          <w:sz w:val="28"/>
          <w:szCs w:val="28"/>
          <w:u w:val="single"/>
        </w:rPr>
        <w:t>Answer:</w:t>
      </w:r>
      <w:r w:rsidR="005E36AF" w:rsidRPr="005E36AF">
        <w:rPr>
          <w:rFonts w:ascii="Arial Black" w:eastAsia="Muli" w:hAnsi="Arial Black" w:cs="Muli"/>
          <w:sz w:val="28"/>
          <w:szCs w:val="28"/>
          <w:u w:val="single"/>
        </w:rPr>
        <w:t xml:space="preserve"> my portfolio that was that and we 1</w:t>
      </w:r>
      <w:r w:rsidR="005E36AF" w:rsidRPr="005E36AF">
        <w:rPr>
          <w:rFonts w:ascii="Arial Black" w:eastAsia="Muli" w:hAnsi="Arial Black" w:cs="Muli"/>
          <w:sz w:val="28"/>
          <w:szCs w:val="28"/>
          <w:u w:val="single"/>
          <w:vertAlign w:val="superscript"/>
        </w:rPr>
        <w:t>st</w:t>
      </w:r>
      <w:r w:rsidR="005E36AF" w:rsidRPr="005E36AF">
        <w:rPr>
          <w:rFonts w:ascii="Arial Black" w:eastAsia="Muli" w:hAnsi="Arial Black" w:cs="Muli"/>
          <w:sz w:val="28"/>
          <w:szCs w:val="28"/>
          <w:u w:val="single"/>
        </w:rPr>
        <w:t xml:space="preserve"> used html then </w:t>
      </w:r>
      <w:proofErr w:type="spellStart"/>
      <w:r w:rsidR="005E36AF" w:rsidRPr="005E36AF">
        <w:rPr>
          <w:rFonts w:ascii="Arial Black" w:eastAsia="Muli" w:hAnsi="Arial Black" w:cs="Muli"/>
          <w:sz w:val="28"/>
          <w:szCs w:val="28"/>
          <w:u w:val="single"/>
        </w:rPr>
        <w:t>css</w:t>
      </w:r>
      <w:proofErr w:type="spellEnd"/>
    </w:p>
    <w:p w14:paraId="00000042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3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4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5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6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7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8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9" w14:textId="68981777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9. What is the use of the render function in React Native Framework?</w:t>
      </w:r>
    </w:p>
    <w:p w14:paraId="0000004A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B" w14:textId="73A4EEBB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  <w:u w:val="single"/>
        </w:rPr>
      </w:pPr>
      <w:r w:rsidRPr="005E36AF">
        <w:rPr>
          <w:rFonts w:ascii="Arial Black" w:eastAsia="Muli" w:hAnsi="Arial Black" w:cs="Muli"/>
          <w:sz w:val="28"/>
          <w:szCs w:val="28"/>
          <w:u w:val="single"/>
        </w:rPr>
        <w:t xml:space="preserve">Answer: </w:t>
      </w:r>
      <w:r w:rsidR="005E36AF" w:rsidRPr="005E36AF">
        <w:rPr>
          <w:rStyle w:val="Strong"/>
          <w:rFonts w:ascii="Arial Black" w:hAnsi="Arial Black"/>
          <w:color w:val="111111"/>
          <w:sz w:val="28"/>
          <w:szCs w:val="28"/>
          <w:shd w:val="clear" w:color="auto" w:fill="FFFFFF"/>
        </w:rPr>
        <w:t xml:space="preserve">to gather output from </w:t>
      </w:r>
      <w:r w:rsidR="005E36AF" w:rsidRPr="005E36AF">
        <w:rPr>
          <w:rStyle w:val="Strong"/>
          <w:rFonts w:ascii="Arial Black" w:hAnsi="Arial Black"/>
          <w:color w:val="111111"/>
          <w:sz w:val="28"/>
          <w:szCs w:val="28"/>
          <w:shd w:val="clear" w:color="auto" w:fill="FFFFFF"/>
        </w:rPr>
        <w:t>create Element</w:t>
      </w:r>
      <w:r w:rsidR="005E36AF" w:rsidRPr="005E36AF">
        <w:rPr>
          <w:rStyle w:val="Strong"/>
          <w:rFonts w:ascii="Arial Black" w:hAnsi="Arial Black"/>
          <w:color w:val="111111"/>
          <w:sz w:val="28"/>
          <w:szCs w:val="28"/>
          <w:shd w:val="clear" w:color="auto" w:fill="FFFFFF"/>
        </w:rPr>
        <w:t xml:space="preserve"> functions</w:t>
      </w:r>
    </w:p>
    <w:p w14:paraId="0000004C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D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E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4F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0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1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2" w14:textId="1B8E4CBC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10. What is the use of the return function in the React Native Framework?</w:t>
      </w:r>
    </w:p>
    <w:p w14:paraId="00000053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4" w14:textId="146EC1B9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  <w:u w:val="single"/>
        </w:rPr>
      </w:pPr>
      <w:r w:rsidRPr="005E36AF">
        <w:rPr>
          <w:rFonts w:ascii="Arial Black" w:eastAsia="Muli" w:hAnsi="Arial Black" w:cs="Muli"/>
          <w:sz w:val="28"/>
          <w:szCs w:val="28"/>
          <w:u w:val="single"/>
        </w:rPr>
        <w:t>Answer:</w:t>
      </w:r>
      <w:r w:rsidR="005E36AF" w:rsidRPr="005E36AF">
        <w:rPr>
          <w:rStyle w:val="Title"/>
          <w:rFonts w:ascii="Arial Black" w:hAnsi="Arial Black"/>
          <w:color w:val="111111"/>
          <w:sz w:val="28"/>
          <w:szCs w:val="28"/>
          <w:shd w:val="clear" w:color="auto" w:fill="FFFFFF"/>
        </w:rPr>
        <w:t xml:space="preserve"> </w:t>
      </w:r>
      <w:r w:rsidR="005E36AF" w:rsidRPr="005E36AF">
        <w:rPr>
          <w:rStyle w:val="Strong"/>
          <w:rFonts w:ascii="Arial Black" w:hAnsi="Arial Black"/>
          <w:color w:val="111111"/>
          <w:sz w:val="28"/>
          <w:szCs w:val="28"/>
          <w:shd w:val="clear" w:color="auto" w:fill="FFFFFF"/>
        </w:rPr>
        <w:t>to return the data/response/JSX elements depending on where it is used</w:t>
      </w:r>
      <w:r w:rsidR="005E36AF" w:rsidRPr="005E36AF">
        <w:rPr>
          <w:rFonts w:ascii="Arial Black" w:hAnsi="Arial Black"/>
          <w:color w:val="111111"/>
          <w:sz w:val="28"/>
          <w:szCs w:val="28"/>
          <w:shd w:val="clear" w:color="auto" w:fill="FFFFFF"/>
        </w:rPr>
        <w:t>.</w:t>
      </w:r>
    </w:p>
    <w:p w14:paraId="00000055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6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7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8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9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A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B" w14:textId="3D229BEB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</w:rPr>
      </w:pPr>
      <w:r w:rsidRPr="005E36AF">
        <w:rPr>
          <w:rFonts w:ascii="Arial Black" w:eastAsia="Muli" w:hAnsi="Arial Black" w:cs="Muli"/>
          <w:sz w:val="28"/>
          <w:szCs w:val="28"/>
        </w:rPr>
        <w:t>11. What are the various components in your first app that you designed?</w:t>
      </w:r>
    </w:p>
    <w:p w14:paraId="0000005C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D" w14:textId="19514D4C" w:rsidR="00173A24" w:rsidRPr="005E36AF" w:rsidRDefault="009526BB">
      <w:pPr>
        <w:spacing w:line="240" w:lineRule="auto"/>
        <w:rPr>
          <w:rFonts w:ascii="Arial Black" w:eastAsia="Muli" w:hAnsi="Arial Black" w:cs="Muli"/>
          <w:sz w:val="28"/>
          <w:szCs w:val="28"/>
          <w:u w:val="single"/>
        </w:rPr>
      </w:pPr>
      <w:r w:rsidRPr="005E36AF">
        <w:rPr>
          <w:rFonts w:ascii="Arial Black" w:eastAsia="Muli" w:hAnsi="Arial Black" w:cs="Muli"/>
          <w:sz w:val="28"/>
          <w:szCs w:val="28"/>
          <w:u w:val="single"/>
        </w:rPr>
        <w:t xml:space="preserve">Answer: </w:t>
      </w:r>
      <w:r w:rsidR="005E36AF" w:rsidRPr="005E36AF">
        <w:rPr>
          <w:rFonts w:ascii="Arial Black" w:eastAsia="Muli" w:hAnsi="Arial Black" w:cs="Muli"/>
          <w:sz w:val="28"/>
          <w:szCs w:val="28"/>
          <w:u w:val="single"/>
        </w:rPr>
        <w:t xml:space="preserve"> to show what I made so far.</w:t>
      </w:r>
    </w:p>
    <w:p w14:paraId="0000005E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5F" w14:textId="77777777" w:rsidR="00173A24" w:rsidRPr="005E36AF" w:rsidRDefault="00173A24">
      <w:pPr>
        <w:spacing w:line="240" w:lineRule="auto"/>
        <w:rPr>
          <w:rFonts w:ascii="Arial Black" w:eastAsia="Muli" w:hAnsi="Arial Black" w:cs="Muli"/>
          <w:sz w:val="28"/>
          <w:szCs w:val="28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2504668"/>
    <w:multiLevelType w:val="multilevel"/>
    <w:tmpl w:val="80BC12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845285714">
    <w:abstractNumId w:val="2"/>
  </w:num>
  <w:num w:numId="2" w16cid:durableId="461390076">
    <w:abstractNumId w:val="0"/>
  </w:num>
  <w:num w:numId="3" w16cid:durableId="493072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D2443"/>
    <w:rsid w:val="005E36AF"/>
    <w:rsid w:val="009526BB"/>
    <w:rsid w:val="00B445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Strong">
    <w:name w:val="Strong"/>
    <w:basedOn w:val="DefaultParagraphFont"/>
    <w:uiPriority w:val="22"/>
    <w:qFormat/>
    <w:rsid w:val="005E36AF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97317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05</Words>
  <Characters>117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prakash khandka</cp:lastModifiedBy>
  <cp:revision>2</cp:revision>
  <dcterms:created xsi:type="dcterms:W3CDTF">2022-05-02T01:42:00Z</dcterms:created>
  <dcterms:modified xsi:type="dcterms:W3CDTF">2022-05-02T01:42:00Z</dcterms:modified>
</cp:coreProperties>
</file>